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81834" w14:textId="41F57721" w:rsidR="00582F91" w:rsidRDefault="00626015" w:rsidP="00582F91">
      <w:pPr>
        <w:spacing w:after="51" w:line="360" w:lineRule="auto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13C9DF1" wp14:editId="007C7732">
            <wp:simplePos x="0" y="0"/>
            <wp:positionH relativeFrom="column">
              <wp:posOffset>-56515</wp:posOffset>
            </wp:positionH>
            <wp:positionV relativeFrom="paragraph">
              <wp:posOffset>-152400</wp:posOffset>
            </wp:positionV>
            <wp:extent cx="704850" cy="628650"/>
            <wp:effectExtent l="0" t="0" r="0" b="0"/>
            <wp:wrapNone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Toc343800702"/>
      <w:bookmarkEnd w:id="0"/>
      <w:r w:rsidR="00582F91">
        <w:rPr>
          <w:rFonts w:eastAsia="Cambria"/>
          <w:b/>
          <w:sz w:val="22"/>
          <w:szCs w:val="22"/>
        </w:rPr>
        <w:t xml:space="preserve">               </w:t>
      </w:r>
      <w:r w:rsidR="00582F91">
        <w:rPr>
          <w:rFonts w:eastAsia="Cambria"/>
          <w:b/>
          <w:sz w:val="22"/>
          <w:szCs w:val="22"/>
        </w:rPr>
        <w:tab/>
      </w:r>
      <w:r w:rsidR="00582F91">
        <w:rPr>
          <w:rFonts w:eastAsia="Cambria"/>
          <w:b/>
          <w:sz w:val="28"/>
          <w:szCs w:val="28"/>
        </w:rPr>
        <w:t>COMSATS University Islamabad, Abbottabad Campus</w:t>
      </w:r>
    </w:p>
    <w:p w14:paraId="0145346C" w14:textId="77777777" w:rsidR="00582F91" w:rsidRDefault="00582F91" w:rsidP="00582F91">
      <w:pPr>
        <w:spacing w:after="29" w:line="360" w:lineRule="auto"/>
        <w:ind w:left="175"/>
        <w:rPr>
          <w:sz w:val="28"/>
          <w:szCs w:val="28"/>
        </w:rPr>
      </w:pPr>
      <w:r>
        <w:rPr>
          <w:rFonts w:eastAsia="Verdana"/>
          <w:sz w:val="28"/>
          <w:szCs w:val="28"/>
        </w:rPr>
        <w:t xml:space="preserve">                   </w:t>
      </w:r>
      <w:r>
        <w:rPr>
          <w:rFonts w:eastAsia="Verdana"/>
          <w:sz w:val="28"/>
          <w:szCs w:val="28"/>
        </w:rPr>
        <w:tab/>
      </w:r>
      <w:r>
        <w:rPr>
          <w:rFonts w:eastAsia="Verdana"/>
          <w:sz w:val="28"/>
          <w:szCs w:val="28"/>
        </w:rPr>
        <w:tab/>
      </w:r>
      <w:r>
        <w:rPr>
          <w:rFonts w:eastAsia="Cambria"/>
          <w:b/>
          <w:sz w:val="28"/>
          <w:szCs w:val="28"/>
        </w:rPr>
        <w:t xml:space="preserve">Department of Computer Science </w:t>
      </w:r>
    </w:p>
    <w:p w14:paraId="56F8C92F" w14:textId="669DB77E" w:rsidR="00582F91" w:rsidRDefault="00582F91" w:rsidP="00582F91">
      <w:pPr>
        <w:pStyle w:val="Title"/>
        <w:spacing w:line="360" w:lineRule="auto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Assignment </w:t>
      </w:r>
      <w:r w:rsidR="00875797">
        <w:rPr>
          <w:rFonts w:ascii="Times New Roman" w:hAnsi="Times New Roman"/>
          <w:sz w:val="22"/>
          <w:szCs w:val="22"/>
        </w:rPr>
        <w:t xml:space="preserve">No. </w:t>
      </w:r>
      <w:r w:rsidR="00207C94">
        <w:rPr>
          <w:rFonts w:ascii="Times New Roman" w:hAnsi="Times New Roman"/>
          <w:sz w:val="22"/>
          <w:szCs w:val="22"/>
        </w:rPr>
        <w:t>2</w:t>
      </w:r>
      <w:r w:rsidR="0062601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83DE72" wp14:editId="364DED84">
                <wp:simplePos x="0" y="0"/>
                <wp:positionH relativeFrom="column">
                  <wp:posOffset>-5935980</wp:posOffset>
                </wp:positionH>
                <wp:positionV relativeFrom="paragraph">
                  <wp:posOffset>-114300</wp:posOffset>
                </wp:positionV>
                <wp:extent cx="914400" cy="9144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F9A896" w14:textId="724D7301" w:rsidR="00582F91" w:rsidRDefault="00626015" w:rsidP="00582F91">
                            <w:r w:rsidRPr="00582F91">
                              <w:rPr>
                                <w:rFonts w:ascii="Calibri" w:eastAsia="Calibri" w:hAnsi="Calibri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45204D5D" wp14:editId="58E8B3FA">
                                  <wp:extent cx="714375" cy="828675"/>
                                  <wp:effectExtent l="0" t="0" r="0" b="0"/>
                                  <wp:docPr id="2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14375" cy="8286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83DE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67.4pt;margin-top:-9pt;width:1in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" stroked="f">
                <v:textbox>
                  <w:txbxContent>
                    <w:p w14:paraId="26F9A896" w14:textId="724D7301" w:rsidR="00582F91" w:rsidRDefault="00626015" w:rsidP="00582F91">
                      <w:r w:rsidRPr="00582F91">
                        <w:rPr>
                          <w:rFonts w:ascii="Calibri" w:eastAsia="Calibri" w:hAnsi="Calibri"/>
                          <w:noProof/>
                          <w:sz w:val="20"/>
                          <w:szCs w:val="20"/>
                        </w:rPr>
                        <w:drawing>
                          <wp:inline distT="0" distB="0" distL="0" distR="0" wp14:anchorId="45204D5D" wp14:editId="58E8B3FA">
                            <wp:extent cx="714375" cy="828675"/>
                            <wp:effectExtent l="0" t="0" r="0" b="0"/>
                            <wp:docPr id="2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14375" cy="8286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sz w:val="22"/>
          <w:szCs w:val="22"/>
        </w:rPr>
        <w:t xml:space="preserve"> (</w:t>
      </w:r>
      <w:r w:rsidR="00DF0567">
        <w:rPr>
          <w:rFonts w:ascii="Times New Roman" w:hAnsi="Times New Roman"/>
          <w:sz w:val="22"/>
          <w:szCs w:val="22"/>
        </w:rPr>
        <w:t>OOP</w:t>
      </w:r>
      <w:r>
        <w:rPr>
          <w:rFonts w:ascii="Times New Roman" w:hAnsi="Times New Roman"/>
          <w:sz w:val="22"/>
          <w:szCs w:val="22"/>
        </w:rPr>
        <w:t>)</w:t>
      </w:r>
    </w:p>
    <w:p w14:paraId="214AE186" w14:textId="77777777" w:rsidR="00582F91" w:rsidRDefault="00582F91" w:rsidP="00582F91">
      <w:pPr>
        <w:tabs>
          <w:tab w:val="right" w:pos="9540"/>
        </w:tabs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Class: BSE- </w:t>
      </w:r>
      <w:r w:rsidR="00DF0567">
        <w:rPr>
          <w:b/>
          <w:sz w:val="22"/>
          <w:szCs w:val="22"/>
        </w:rPr>
        <w:t>3</w:t>
      </w:r>
      <w:r w:rsidR="00207C94">
        <w:rPr>
          <w:b/>
          <w:sz w:val="22"/>
          <w:szCs w:val="22"/>
        </w:rPr>
        <w:t xml:space="preserve"> A &amp; B</w:t>
      </w:r>
      <w:r>
        <w:rPr>
          <w:b/>
          <w:sz w:val="22"/>
          <w:szCs w:val="22"/>
        </w:rPr>
        <w:t xml:space="preserve">                                                                                 Total Marks: </w:t>
      </w:r>
      <w:r w:rsidR="00207C94">
        <w:rPr>
          <w:b/>
          <w:sz w:val="22"/>
          <w:szCs w:val="22"/>
        </w:rPr>
        <w:t>2</w:t>
      </w:r>
      <w:r>
        <w:rPr>
          <w:b/>
          <w:sz w:val="22"/>
          <w:szCs w:val="22"/>
        </w:rPr>
        <w:t>0</w:t>
      </w:r>
    </w:p>
    <w:p w14:paraId="50BAA1A1" w14:textId="77777777" w:rsidR="00F971FD" w:rsidRDefault="00F971FD" w:rsidP="00582F91">
      <w:pPr>
        <w:tabs>
          <w:tab w:val="right" w:pos="9540"/>
        </w:tabs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Due Date: 7 Dec. 2021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</w:p>
    <w:p w14:paraId="22D77010" w14:textId="77777777" w:rsidR="00940977" w:rsidRDefault="00940977" w:rsidP="00940977"/>
    <w:p w14:paraId="3DF2CFBC" w14:textId="77777777" w:rsidR="00940977" w:rsidRPr="00461B4D" w:rsidRDefault="00940977" w:rsidP="00940977">
      <w:pPr>
        <w:spacing w:line="360" w:lineRule="auto"/>
      </w:pPr>
      <w:r w:rsidRPr="00461B4D">
        <w:t xml:space="preserve">Write a Java code to develop a (GUI Based) </w:t>
      </w:r>
      <w:r w:rsidR="00502A4F" w:rsidRPr="00461B4D">
        <w:t xml:space="preserve">scientific </w:t>
      </w:r>
      <w:r w:rsidRPr="00461B4D">
        <w:t xml:space="preserve">Calculator that can perform all arithmetic </w:t>
      </w:r>
      <w:r w:rsidR="00502A4F" w:rsidRPr="00461B4D">
        <w:t xml:space="preserve">and geometric </w:t>
      </w:r>
      <w:r w:rsidRPr="00461B4D">
        <w:t>operations</w:t>
      </w:r>
      <w:r w:rsidR="00502A4F" w:rsidRPr="00461B4D">
        <w:t>/functions</w:t>
      </w:r>
      <w:r w:rsidRPr="00461B4D">
        <w:t xml:space="preserve"> properly. The task should be completed in </w:t>
      </w:r>
      <w:r w:rsidR="00502A4F" w:rsidRPr="00461B4D">
        <w:t xml:space="preserve">three days </w:t>
      </w:r>
      <w:r w:rsidRPr="00461B4D">
        <w:t xml:space="preserve">positively </w:t>
      </w:r>
      <w:r w:rsidR="00461B4D" w:rsidRPr="00461B4D">
        <w:t xml:space="preserve">and </w:t>
      </w:r>
      <w:r w:rsidRPr="00461B4D">
        <w:t>no extra time will be given. The output should look like below.</w:t>
      </w:r>
    </w:p>
    <w:p w14:paraId="2718226F" w14:textId="77777777" w:rsidR="00940977" w:rsidRDefault="00940977" w:rsidP="00940977"/>
    <w:p w14:paraId="63EDCC92" w14:textId="77777777" w:rsidR="00940977" w:rsidRDefault="00940977" w:rsidP="00940977"/>
    <w:p w14:paraId="34CDEB7C" w14:textId="77777777" w:rsidR="005D5AE7" w:rsidRDefault="005D5AE7" w:rsidP="00940977"/>
    <w:p w14:paraId="5ACFC3D8" w14:textId="5B5E69CE" w:rsidR="00940977" w:rsidRDefault="00940977" w:rsidP="00656E0C">
      <w:pPr>
        <w:jc w:val="center"/>
      </w:pPr>
    </w:p>
    <w:p w14:paraId="6F992077" w14:textId="77777777" w:rsidR="00BF592B" w:rsidRDefault="00BF592B" w:rsidP="00656E0C">
      <w:pPr>
        <w:jc w:val="center"/>
      </w:pPr>
    </w:p>
    <w:p w14:paraId="607F5DC1" w14:textId="77777777" w:rsidR="00BF592B" w:rsidRDefault="00BF592B" w:rsidP="00BF592B"/>
    <w:sectPr w:rsidR="00BF592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5B4798"/>
    <w:multiLevelType w:val="hybridMultilevel"/>
    <w:tmpl w:val="17E401A8"/>
    <w:lvl w:ilvl="0" w:tplc="2E9A2426">
      <w:start w:val="17"/>
      <w:numFmt w:val="upp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jA3NzUyNzAwNLRU0lEKTi0uzszPAykwrAUAo2TEgCwAAAA="/>
  </w:docVars>
  <w:rsids>
    <w:rsidRoot w:val="00940977"/>
    <w:rsid w:val="00207C94"/>
    <w:rsid w:val="00394BCA"/>
    <w:rsid w:val="003B463E"/>
    <w:rsid w:val="00461B4D"/>
    <w:rsid w:val="00502A4F"/>
    <w:rsid w:val="00576B06"/>
    <w:rsid w:val="00582F91"/>
    <w:rsid w:val="005B6C36"/>
    <w:rsid w:val="005D5AE7"/>
    <w:rsid w:val="00626015"/>
    <w:rsid w:val="00656E0C"/>
    <w:rsid w:val="00723D62"/>
    <w:rsid w:val="0087111F"/>
    <w:rsid w:val="00875797"/>
    <w:rsid w:val="00940977"/>
    <w:rsid w:val="00BE4590"/>
    <w:rsid w:val="00BF592B"/>
    <w:rsid w:val="00CA364E"/>
    <w:rsid w:val="00D07E30"/>
    <w:rsid w:val="00DF0567"/>
    <w:rsid w:val="00E428DD"/>
    <w:rsid w:val="00E92FEB"/>
    <w:rsid w:val="00F97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DD5D1D"/>
  <w15:chartTrackingRefBased/>
  <w15:docId w15:val="{B2E448B6-D698-40DB-82D1-B1A822649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E" w:eastAsia="en-A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0977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940977"/>
    <w:pPr>
      <w:keepNext/>
      <w:outlineLvl w:val="0"/>
    </w:pPr>
    <w:rPr>
      <w:rFonts w:eastAsia="Arial Unicode MS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rsid w:val="00940977"/>
    <w:pPr>
      <w:tabs>
        <w:tab w:val="center" w:pos="4320"/>
        <w:tab w:val="right" w:pos="8640"/>
      </w:tabs>
    </w:pPr>
  </w:style>
  <w:style w:type="paragraph" w:styleId="Title">
    <w:name w:val="Title"/>
    <w:basedOn w:val="Normal"/>
    <w:link w:val="TitleChar"/>
    <w:qFormat/>
    <w:rsid w:val="00940977"/>
    <w:pPr>
      <w:jc w:val="center"/>
    </w:pPr>
    <w:rPr>
      <w:rFonts w:ascii="Arial Narrow" w:hAnsi="Arial Narrow"/>
      <w:b/>
    </w:rPr>
  </w:style>
  <w:style w:type="character" w:customStyle="1" w:styleId="TitleChar">
    <w:name w:val="Title Char"/>
    <w:link w:val="Title"/>
    <w:rsid w:val="00582F91"/>
    <w:rPr>
      <w:rFonts w:ascii="Arial Narrow" w:hAnsi="Arial Narrow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SATS Institute of Information Technology Abbottabad</vt:lpstr>
    </vt:vector>
  </TitlesOfParts>
  <Company>ciit</Company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SATS Institute of Information Technology Abbottabad</dc:title>
  <dc:subject/>
  <dc:creator>tariq</dc:creator>
  <cp:keywords/>
  <cp:lastModifiedBy>Najeeb Said</cp:lastModifiedBy>
  <cp:revision>2</cp:revision>
  <dcterms:created xsi:type="dcterms:W3CDTF">2022-01-22T10:27:00Z</dcterms:created>
  <dcterms:modified xsi:type="dcterms:W3CDTF">2022-01-22T10:27:00Z</dcterms:modified>
</cp:coreProperties>
</file>